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A7D5F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.C.</w:t>
      </w:r>
    </w:p>
    <w:p w14:paraId="34386EB8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ARADENİZ TEKNİK ÜNİVERSİTESİ</w:t>
      </w:r>
    </w:p>
    <w:p w14:paraId="73FC4E13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EBİYAT FAKÜLTESİ DEKANLIĞINA</w:t>
      </w:r>
    </w:p>
    <w:p w14:paraId="314C28D0" w14:textId="2942F76C" w:rsidR="00CC49D6" w:rsidRDefault="00CC49D6" w:rsidP="00CC49D6">
      <w:pPr>
        <w:spacing w:after="2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</w:t>
      </w:r>
      <w:r w:rsidR="000261E7">
        <w:rPr>
          <w:b/>
          <w:bCs/>
          <w:sz w:val="24"/>
          <w:szCs w:val="24"/>
        </w:rPr>
        <w:t>Türk Dili ve Edebiyatı</w:t>
      </w:r>
      <w:r>
        <w:rPr>
          <w:b/>
          <w:bCs/>
          <w:sz w:val="24"/>
          <w:szCs w:val="24"/>
        </w:rPr>
        <w:t xml:space="preserve"> Bölüm Başkanlığı)</w:t>
      </w:r>
    </w:p>
    <w:p w14:paraId="51C67B6B" w14:textId="479E303F" w:rsidR="00CC49D6" w:rsidRDefault="00CC49D6" w:rsidP="00CC49D6">
      <w:r>
        <w:tab/>
      </w:r>
      <w:r w:rsidR="00CC0880">
        <w:t>Aşağıdaki tabloda belirtilen sınav soru ya da soruları için bulunduğum itiraz ve gerekçesi göz önünde bulundurularak incelenmesi için bilgilerini ve gereğini arz ederim.</w:t>
      </w:r>
    </w:p>
    <w:p w14:paraId="4C261C72" w14:textId="77777777" w:rsidR="00C610B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</w:p>
    <w:p w14:paraId="46799921" w14:textId="6D1E28BD" w:rsidR="00CC49D6" w:rsidRDefault="00C610B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  <w:proofErr w:type="gramStart"/>
      <w:r w:rsidR="00CC49D6">
        <w:rPr>
          <w:rFonts w:cs="Times New Roman"/>
          <w:color w:val="7F7F7F" w:themeColor="text1" w:themeTint="80"/>
        </w:rPr>
        <w:t>……..</w:t>
      </w:r>
      <w:proofErr w:type="gramEnd"/>
      <w:r w:rsidR="00CC49D6">
        <w:rPr>
          <w:rFonts w:cs="Times New Roman"/>
          <w:color w:val="7F7F7F" w:themeColor="text1" w:themeTint="80"/>
        </w:rPr>
        <w:t>/……./20</w:t>
      </w:r>
    </w:p>
    <w:p w14:paraId="41F457FC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</w:p>
    <w:p w14:paraId="55E045F2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  <w:sz w:val="20"/>
          <w:szCs w:val="20"/>
        </w:rPr>
      </w:pPr>
      <w:r>
        <w:rPr>
          <w:rFonts w:cs="Times New Roman"/>
          <w:color w:val="7F7F7F" w:themeColor="text1" w:themeTint="80"/>
        </w:rPr>
        <w:tab/>
      </w:r>
      <w:r w:rsidRPr="00E6701E">
        <w:rPr>
          <w:rFonts w:cs="Times New Roman"/>
          <w:color w:val="7F7F7F" w:themeColor="text1" w:themeTint="80"/>
          <w:sz w:val="20"/>
          <w:szCs w:val="20"/>
        </w:rPr>
        <w:t>İmza</w:t>
      </w:r>
    </w:p>
    <w:p w14:paraId="17E8483B" w14:textId="77777777" w:rsidR="00CC49D6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  <w:r>
        <w:rPr>
          <w:rFonts w:cs="Times New Roman"/>
          <w:color w:val="7F7F7F" w:themeColor="text1" w:themeTint="80"/>
          <w:sz w:val="20"/>
          <w:szCs w:val="20"/>
        </w:rPr>
        <w:t xml:space="preserve">      Adı Soyadı</w:t>
      </w:r>
    </w:p>
    <w:p w14:paraId="4527C7D0" w14:textId="77777777" w:rsidR="00CC49D6" w:rsidRPr="00E6701E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9"/>
        <w:gridCol w:w="3462"/>
        <w:gridCol w:w="1418"/>
        <w:gridCol w:w="3401"/>
      </w:tblGrid>
      <w:tr w:rsidR="002D6101" w:rsidRPr="005A483B" w14:paraId="2E1480E7" w14:textId="77777777" w:rsidTr="00023AF9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229623D" w14:textId="77777777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 xml:space="preserve">Öğrenci </w:t>
            </w: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2D6101" w:rsidRPr="005A483B" w14:paraId="507CBC72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8AA7250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DF02AB9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1A3D5DE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35509D9C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0BB3C2A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A0016EF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</w:tr>
          </w:tbl>
          <w:p w14:paraId="5C563149" w14:textId="77777777" w:rsidR="002D6101" w:rsidRPr="005A483B" w:rsidRDefault="002D6101" w:rsidP="00B924AF">
            <w:pPr>
              <w:rPr>
                <w:sz w:val="16"/>
                <w:szCs w:val="16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71ADAF7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  <w:r w:rsidRPr="00766824">
              <w:rPr>
                <w:b/>
                <w:bCs/>
                <w:sz w:val="20"/>
                <w:szCs w:val="20"/>
              </w:rPr>
              <w:t>Eğitim-Öğretim Yılı</w:t>
            </w:r>
            <w:r>
              <w:rPr>
                <w:b/>
                <w:bCs/>
                <w:sz w:val="20"/>
                <w:szCs w:val="20"/>
              </w:rPr>
              <w:t xml:space="preserve"> ve Yarıyılı</w:t>
            </w:r>
          </w:p>
        </w:tc>
        <w:tc>
          <w:tcPr>
            <w:tcW w:w="1667" w:type="pct"/>
            <w:shd w:val="clear" w:color="auto" w:fill="F2F2F2" w:themeFill="background1" w:themeFillShade="F2"/>
            <w:vAlign w:val="center"/>
          </w:tcPr>
          <w:p w14:paraId="579269E5" w14:textId="77777777" w:rsidR="002D6101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766824">
              <w:rPr>
                <w:color w:val="7F7F7F" w:themeColor="text1" w:themeTint="80"/>
                <w:sz w:val="20"/>
                <w:szCs w:val="20"/>
              </w:rPr>
              <w:t>20</w:t>
            </w:r>
            <w:proofErr w:type="gramStart"/>
            <w:r w:rsidRPr="00766824">
              <w:rPr>
                <w:color w:val="7F7F7F" w:themeColor="text1" w:themeTint="80"/>
                <w:sz w:val="20"/>
                <w:szCs w:val="20"/>
              </w:rPr>
              <w:t>……</w:t>
            </w:r>
            <w:proofErr w:type="gramEnd"/>
            <w:r w:rsidRPr="00766824">
              <w:rPr>
                <w:rStyle w:val="YerTutucuMetni"/>
                <w:color w:val="7F7F7F" w:themeColor="text1" w:themeTint="80"/>
                <w:sz w:val="20"/>
                <w:szCs w:val="20"/>
              </w:rPr>
              <w:t xml:space="preserve"> </w:t>
            </w:r>
            <w:r w:rsidRPr="00766824">
              <w:rPr>
                <w:color w:val="7F7F7F" w:themeColor="text1" w:themeTint="80"/>
                <w:sz w:val="20"/>
                <w:szCs w:val="20"/>
              </w:rPr>
              <w:t xml:space="preserve">  –   20……</w:t>
            </w:r>
          </w:p>
          <w:p w14:paraId="2F320C74" w14:textId="4A885C2C" w:rsidR="002D6101" w:rsidRPr="00CC49D6" w:rsidRDefault="006A46D5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8312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Güz          </w:t>
            </w: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3649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Bahar</w:t>
            </w:r>
          </w:p>
        </w:tc>
      </w:tr>
      <w:tr w:rsidR="00406DAA" w:rsidRPr="005A483B" w14:paraId="1A8D8485" w14:textId="77777777" w:rsidTr="00C610B6">
        <w:trPr>
          <w:cantSplit/>
          <w:trHeight w:val="540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3F2BAEF" w14:textId="2EC78C06" w:rsidR="00406DAA" w:rsidRPr="00D96189" w:rsidRDefault="00406DAA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6C2ADCF2" w14:textId="3D7E3EF6" w:rsidR="00406DAA" w:rsidRPr="00766824" w:rsidRDefault="00406DAA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  <w:p w14:paraId="41FA6008" w14:textId="36EC3506" w:rsidR="00406DAA" w:rsidRPr="00766824" w:rsidRDefault="00406DAA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3D42DA77" w14:textId="77A6E212" w:rsidR="00406DAA" w:rsidRPr="00C610B6" w:rsidRDefault="00406DAA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 w:rsidRPr="00C610B6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  <w:vAlign w:val="center"/>
          </w:tcPr>
          <w:p w14:paraId="26956BD7" w14:textId="77777777" w:rsidR="00406DAA" w:rsidRDefault="006A46D5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16777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Lisans</w:t>
            </w:r>
            <w:bookmarkStart w:id="0" w:name="_GoBack"/>
            <w:bookmarkEnd w:id="0"/>
          </w:p>
          <w:p w14:paraId="16A65C4B" w14:textId="6A7E03D8" w:rsidR="00406DAA" w:rsidRDefault="006A46D5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88590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880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Yüksek Lisans</w:t>
            </w:r>
          </w:p>
          <w:p w14:paraId="48C3CC9D" w14:textId="417A7A8F" w:rsidR="00406DAA" w:rsidRPr="00C610B6" w:rsidRDefault="006A46D5" w:rsidP="00C610B6">
            <w:pPr>
              <w:jc w:val="left"/>
              <w:rPr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59845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Doktora</w:t>
            </w:r>
          </w:p>
        </w:tc>
      </w:tr>
      <w:tr w:rsidR="00406DAA" w:rsidRPr="005A483B" w14:paraId="57C4BE0F" w14:textId="77777777" w:rsidTr="00C610B6">
        <w:trPr>
          <w:cantSplit/>
          <w:trHeight w:val="51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424C1456" w14:textId="0BE8DA38" w:rsidR="00406DAA" w:rsidRDefault="00406DAA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ıf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7BB4FD08" w14:textId="77777777" w:rsidR="00406DAA" w:rsidRPr="00766824" w:rsidRDefault="00406DAA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vMerge/>
            <w:shd w:val="clear" w:color="auto" w:fill="003B64"/>
            <w:vAlign w:val="center"/>
          </w:tcPr>
          <w:p w14:paraId="695C1B48" w14:textId="2A2B2D99" w:rsidR="00406DAA" w:rsidRPr="00C610B6" w:rsidRDefault="00406DAA" w:rsidP="00B924A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67" w:type="pct"/>
            <w:vMerge/>
            <w:shd w:val="clear" w:color="auto" w:fill="F2F2F2" w:themeFill="background1" w:themeFillShade="F2"/>
            <w:vAlign w:val="center"/>
          </w:tcPr>
          <w:p w14:paraId="0D8F9145" w14:textId="55811136" w:rsidR="00406DAA" w:rsidRDefault="00406DAA" w:rsidP="00C610B6">
            <w:pPr>
              <w:jc w:val="left"/>
              <w:rPr>
                <w:color w:val="7F7F7F" w:themeColor="text1" w:themeTint="80"/>
                <w:sz w:val="24"/>
                <w:szCs w:val="24"/>
              </w:rPr>
            </w:pPr>
          </w:p>
        </w:tc>
      </w:tr>
    </w:tbl>
    <w:p w14:paraId="58493C28" w14:textId="7F083E5A" w:rsidR="00CC49D6" w:rsidRDefault="00CC49D6" w:rsidP="00C610B6">
      <w:pPr>
        <w:shd w:val="clear" w:color="auto" w:fill="FFFFFF" w:themeFill="background1"/>
        <w:jc w:val="center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3402"/>
        <w:gridCol w:w="1134"/>
        <w:gridCol w:w="985"/>
      </w:tblGrid>
      <w:tr w:rsidR="00C610B6" w14:paraId="591B829C" w14:textId="77777777" w:rsidTr="00C610B6">
        <w:tc>
          <w:tcPr>
            <w:tcW w:w="10194" w:type="dxa"/>
            <w:gridSpan w:val="5"/>
            <w:shd w:val="clear" w:color="auto" w:fill="003B64"/>
          </w:tcPr>
          <w:p w14:paraId="3FC73A7C" w14:textId="09F935C7" w:rsidR="00C610B6" w:rsidRPr="00C610B6" w:rsidRDefault="00CC0880" w:rsidP="00C610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ORUSUNA İTİRAZ EDİLEN SINAV BİLGİLERİ</w:t>
            </w:r>
          </w:p>
        </w:tc>
      </w:tr>
      <w:tr w:rsidR="00C610B6" w14:paraId="210751F8" w14:textId="77777777" w:rsidTr="00CC0880">
        <w:tc>
          <w:tcPr>
            <w:tcW w:w="824" w:type="dxa"/>
            <w:shd w:val="clear" w:color="auto" w:fill="003B64"/>
            <w:vAlign w:val="center"/>
          </w:tcPr>
          <w:p w14:paraId="0F6E732A" w14:textId="1A26D1C0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1B44D998" w14:textId="5117783A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Adı</w:t>
            </w:r>
          </w:p>
        </w:tc>
        <w:tc>
          <w:tcPr>
            <w:tcW w:w="3402" w:type="dxa"/>
            <w:shd w:val="clear" w:color="auto" w:fill="003B64"/>
            <w:vAlign w:val="center"/>
          </w:tcPr>
          <w:p w14:paraId="7D1A6B7E" w14:textId="799AC6D1" w:rsidR="002D6101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ten Sorumlu</w:t>
            </w:r>
          </w:p>
          <w:p w14:paraId="3B5C4CB3" w14:textId="3A056C59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Öğretim Elemanı</w:t>
            </w:r>
          </w:p>
        </w:tc>
        <w:tc>
          <w:tcPr>
            <w:tcW w:w="1134" w:type="dxa"/>
            <w:shd w:val="clear" w:color="auto" w:fill="003B64"/>
            <w:vAlign w:val="center"/>
          </w:tcPr>
          <w:p w14:paraId="5EF73682" w14:textId="2609E218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Tarihi</w:t>
            </w:r>
          </w:p>
        </w:tc>
        <w:tc>
          <w:tcPr>
            <w:tcW w:w="985" w:type="dxa"/>
            <w:shd w:val="clear" w:color="auto" w:fill="003B64"/>
            <w:vAlign w:val="center"/>
          </w:tcPr>
          <w:p w14:paraId="4CF2FE01" w14:textId="20B08417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Saati</w:t>
            </w:r>
          </w:p>
        </w:tc>
      </w:tr>
      <w:tr w:rsidR="00C610B6" w14:paraId="3350FB93" w14:textId="77777777" w:rsidTr="00CC0880">
        <w:trPr>
          <w:trHeight w:val="447"/>
        </w:trPr>
        <w:tc>
          <w:tcPr>
            <w:tcW w:w="824" w:type="dxa"/>
          </w:tcPr>
          <w:p w14:paraId="30E05642" w14:textId="77777777" w:rsidR="00C610B6" w:rsidRDefault="00C610B6" w:rsidP="00C610B6"/>
        </w:tc>
        <w:tc>
          <w:tcPr>
            <w:tcW w:w="3849" w:type="dxa"/>
          </w:tcPr>
          <w:p w14:paraId="295A008A" w14:textId="77777777" w:rsidR="00C610B6" w:rsidRDefault="00C610B6" w:rsidP="00C610B6"/>
        </w:tc>
        <w:tc>
          <w:tcPr>
            <w:tcW w:w="3402" w:type="dxa"/>
          </w:tcPr>
          <w:p w14:paraId="7CD36A72" w14:textId="77777777" w:rsidR="00C610B6" w:rsidRDefault="00C610B6" w:rsidP="00C610B6"/>
        </w:tc>
        <w:tc>
          <w:tcPr>
            <w:tcW w:w="1134" w:type="dxa"/>
          </w:tcPr>
          <w:p w14:paraId="55A7A015" w14:textId="77777777" w:rsidR="00C610B6" w:rsidRDefault="00C610B6" w:rsidP="00C610B6"/>
        </w:tc>
        <w:tc>
          <w:tcPr>
            <w:tcW w:w="985" w:type="dxa"/>
          </w:tcPr>
          <w:p w14:paraId="1AB52B76" w14:textId="77777777" w:rsidR="00C610B6" w:rsidRDefault="00C610B6" w:rsidP="00C610B6"/>
        </w:tc>
      </w:tr>
      <w:tr w:rsidR="00C610B6" w14:paraId="3B9447D6" w14:textId="77777777" w:rsidTr="00CC0880">
        <w:trPr>
          <w:trHeight w:val="425"/>
        </w:trPr>
        <w:tc>
          <w:tcPr>
            <w:tcW w:w="824" w:type="dxa"/>
          </w:tcPr>
          <w:p w14:paraId="44D00899" w14:textId="77777777" w:rsidR="00C610B6" w:rsidRDefault="00C610B6" w:rsidP="00C610B6"/>
        </w:tc>
        <w:tc>
          <w:tcPr>
            <w:tcW w:w="3849" w:type="dxa"/>
          </w:tcPr>
          <w:p w14:paraId="7BE6B962" w14:textId="77777777" w:rsidR="00C610B6" w:rsidRDefault="00C610B6" w:rsidP="00C610B6"/>
        </w:tc>
        <w:tc>
          <w:tcPr>
            <w:tcW w:w="3402" w:type="dxa"/>
          </w:tcPr>
          <w:p w14:paraId="5D62E2B4" w14:textId="77777777" w:rsidR="00C610B6" w:rsidRDefault="00C610B6" w:rsidP="00C610B6"/>
        </w:tc>
        <w:tc>
          <w:tcPr>
            <w:tcW w:w="1134" w:type="dxa"/>
          </w:tcPr>
          <w:p w14:paraId="35A00834" w14:textId="77777777" w:rsidR="00C610B6" w:rsidRDefault="00C610B6" w:rsidP="00C610B6"/>
        </w:tc>
        <w:tc>
          <w:tcPr>
            <w:tcW w:w="985" w:type="dxa"/>
          </w:tcPr>
          <w:p w14:paraId="5767938C" w14:textId="77777777" w:rsidR="00C610B6" w:rsidRDefault="00C610B6" w:rsidP="00C610B6"/>
        </w:tc>
      </w:tr>
      <w:tr w:rsidR="00C610B6" w14:paraId="78F1C59E" w14:textId="77777777" w:rsidTr="00CC0880">
        <w:trPr>
          <w:trHeight w:val="416"/>
        </w:trPr>
        <w:tc>
          <w:tcPr>
            <w:tcW w:w="824" w:type="dxa"/>
          </w:tcPr>
          <w:p w14:paraId="4294BEC0" w14:textId="77777777" w:rsidR="00C610B6" w:rsidRDefault="00C610B6" w:rsidP="00C610B6"/>
        </w:tc>
        <w:tc>
          <w:tcPr>
            <w:tcW w:w="3849" w:type="dxa"/>
          </w:tcPr>
          <w:p w14:paraId="5F6695B4" w14:textId="77777777" w:rsidR="00C610B6" w:rsidRDefault="00C610B6" w:rsidP="00C610B6"/>
        </w:tc>
        <w:tc>
          <w:tcPr>
            <w:tcW w:w="3402" w:type="dxa"/>
          </w:tcPr>
          <w:p w14:paraId="7D89FEF1" w14:textId="77777777" w:rsidR="00C610B6" w:rsidRDefault="00C610B6" w:rsidP="00C610B6"/>
        </w:tc>
        <w:tc>
          <w:tcPr>
            <w:tcW w:w="1134" w:type="dxa"/>
          </w:tcPr>
          <w:p w14:paraId="32065A9D" w14:textId="77777777" w:rsidR="00C610B6" w:rsidRDefault="00C610B6" w:rsidP="00C610B6"/>
        </w:tc>
        <w:tc>
          <w:tcPr>
            <w:tcW w:w="985" w:type="dxa"/>
          </w:tcPr>
          <w:p w14:paraId="38CF04A3" w14:textId="77777777" w:rsidR="00C610B6" w:rsidRDefault="00C610B6" w:rsidP="00C610B6"/>
        </w:tc>
      </w:tr>
      <w:tr w:rsidR="00C610B6" w14:paraId="0E0AAA0B" w14:textId="77777777" w:rsidTr="00CC0880">
        <w:trPr>
          <w:trHeight w:val="410"/>
        </w:trPr>
        <w:tc>
          <w:tcPr>
            <w:tcW w:w="824" w:type="dxa"/>
          </w:tcPr>
          <w:p w14:paraId="6E372785" w14:textId="77777777" w:rsidR="00C610B6" w:rsidRDefault="00C610B6" w:rsidP="00C610B6"/>
        </w:tc>
        <w:tc>
          <w:tcPr>
            <w:tcW w:w="3849" w:type="dxa"/>
          </w:tcPr>
          <w:p w14:paraId="54F41386" w14:textId="77777777" w:rsidR="00C610B6" w:rsidRDefault="00C610B6" w:rsidP="00C610B6"/>
        </w:tc>
        <w:tc>
          <w:tcPr>
            <w:tcW w:w="3402" w:type="dxa"/>
          </w:tcPr>
          <w:p w14:paraId="329DDF69" w14:textId="77777777" w:rsidR="00C610B6" w:rsidRDefault="00C610B6" w:rsidP="00C610B6"/>
        </w:tc>
        <w:tc>
          <w:tcPr>
            <w:tcW w:w="1134" w:type="dxa"/>
          </w:tcPr>
          <w:p w14:paraId="6D908FEA" w14:textId="77777777" w:rsidR="00C610B6" w:rsidRDefault="00C610B6" w:rsidP="00C610B6"/>
        </w:tc>
        <w:tc>
          <w:tcPr>
            <w:tcW w:w="985" w:type="dxa"/>
          </w:tcPr>
          <w:p w14:paraId="5DEDFCDE" w14:textId="77777777" w:rsidR="00C610B6" w:rsidRDefault="00C610B6" w:rsidP="00C610B6"/>
        </w:tc>
      </w:tr>
    </w:tbl>
    <w:p w14:paraId="4F582B86" w14:textId="77777777" w:rsidR="00C610B6" w:rsidRDefault="00C610B6" w:rsidP="00C610B6">
      <w:pPr>
        <w:shd w:val="clear" w:color="auto" w:fill="FFFFFF" w:themeFill="background1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5521"/>
      </w:tblGrid>
      <w:tr w:rsidR="00CC0880" w14:paraId="074AE8BD" w14:textId="77777777" w:rsidTr="00987E4B">
        <w:tc>
          <w:tcPr>
            <w:tcW w:w="10194" w:type="dxa"/>
            <w:gridSpan w:val="3"/>
            <w:shd w:val="clear" w:color="auto" w:fill="003B64"/>
          </w:tcPr>
          <w:p w14:paraId="3E882046" w14:textId="275F954A" w:rsidR="00CC0880" w:rsidRPr="00C610B6" w:rsidRDefault="00CC0880" w:rsidP="00987E4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NAV SORUSUNA İTİRAZ</w:t>
            </w:r>
          </w:p>
        </w:tc>
      </w:tr>
      <w:tr w:rsidR="00CC0880" w14:paraId="6303B5FB" w14:textId="77777777" w:rsidTr="0083423F">
        <w:tc>
          <w:tcPr>
            <w:tcW w:w="824" w:type="dxa"/>
            <w:shd w:val="clear" w:color="auto" w:fill="003B64"/>
            <w:vAlign w:val="center"/>
          </w:tcPr>
          <w:p w14:paraId="5FCF3CD3" w14:textId="77777777" w:rsidR="00CC0880" w:rsidRPr="002D6101" w:rsidRDefault="00CC0880" w:rsidP="00987E4B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04FCDBBA" w14:textId="77777777" w:rsidR="00CC0880" w:rsidRDefault="00CC0880" w:rsidP="00CC088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İtiraz edilen soru hangi soruydu? </w:t>
            </w:r>
          </w:p>
          <w:p w14:paraId="2C5D6443" w14:textId="090E4ACB" w:rsidR="00CC0880" w:rsidRPr="00CC0880" w:rsidRDefault="00CC0880" w:rsidP="00CC0880">
            <w:pPr>
              <w:pStyle w:val="ListeParagraf"/>
              <w:numPr>
                <w:ilvl w:val="0"/>
                <w:numId w:val="17"/>
              </w:numPr>
              <w:rPr>
                <w:b/>
                <w:bCs/>
                <w:sz w:val="18"/>
                <w:szCs w:val="18"/>
              </w:rPr>
            </w:pPr>
            <w:r w:rsidRPr="00CC0880">
              <w:rPr>
                <w:sz w:val="18"/>
                <w:szCs w:val="18"/>
              </w:rPr>
              <w:t xml:space="preserve">Biliyorsanız sınav </w:t>
            </w:r>
            <w:proofErr w:type="gramStart"/>
            <w:r w:rsidRPr="00CC0880">
              <w:rPr>
                <w:sz w:val="18"/>
                <w:szCs w:val="18"/>
              </w:rPr>
              <w:t>kağıdındaki</w:t>
            </w:r>
            <w:proofErr w:type="gramEnd"/>
            <w:r w:rsidRPr="00CC0880">
              <w:rPr>
                <w:sz w:val="18"/>
                <w:szCs w:val="18"/>
              </w:rPr>
              <w:t xml:space="preserve"> soru numarasını yazınız, bilmiyorsanız soruyu </w:t>
            </w:r>
            <w:proofErr w:type="spellStart"/>
            <w:r w:rsidRPr="00CC0880">
              <w:rPr>
                <w:sz w:val="18"/>
                <w:szCs w:val="18"/>
              </w:rPr>
              <w:t>tarifleyin</w:t>
            </w:r>
            <w:proofErr w:type="spellEnd"/>
          </w:p>
        </w:tc>
        <w:tc>
          <w:tcPr>
            <w:tcW w:w="5521" w:type="dxa"/>
            <w:shd w:val="clear" w:color="auto" w:fill="003B64"/>
            <w:vAlign w:val="center"/>
          </w:tcPr>
          <w:p w14:paraId="782CA004" w14:textId="7C9D81FD" w:rsidR="00CC0880" w:rsidRPr="002D6101" w:rsidRDefault="00CC0880" w:rsidP="00987E4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EREKÇESİ</w:t>
            </w:r>
          </w:p>
        </w:tc>
      </w:tr>
      <w:tr w:rsidR="00CC0880" w14:paraId="342467E6" w14:textId="77777777" w:rsidTr="001B2D3C">
        <w:trPr>
          <w:trHeight w:val="447"/>
        </w:trPr>
        <w:tc>
          <w:tcPr>
            <w:tcW w:w="824" w:type="dxa"/>
          </w:tcPr>
          <w:p w14:paraId="20695A31" w14:textId="77777777" w:rsidR="00CC0880" w:rsidRDefault="00CC0880" w:rsidP="00987E4B"/>
        </w:tc>
        <w:tc>
          <w:tcPr>
            <w:tcW w:w="3849" w:type="dxa"/>
          </w:tcPr>
          <w:p w14:paraId="04B5D4E2" w14:textId="77777777" w:rsidR="00CC0880" w:rsidRDefault="00CC0880" w:rsidP="00987E4B"/>
        </w:tc>
        <w:tc>
          <w:tcPr>
            <w:tcW w:w="5521" w:type="dxa"/>
          </w:tcPr>
          <w:p w14:paraId="4E0515DC" w14:textId="77777777" w:rsidR="00CC0880" w:rsidRDefault="00CC0880" w:rsidP="00987E4B"/>
        </w:tc>
      </w:tr>
      <w:tr w:rsidR="00CC0880" w14:paraId="759923C7" w14:textId="77777777" w:rsidTr="00E96951">
        <w:trPr>
          <w:trHeight w:val="425"/>
        </w:trPr>
        <w:tc>
          <w:tcPr>
            <w:tcW w:w="824" w:type="dxa"/>
          </w:tcPr>
          <w:p w14:paraId="73B2B2BA" w14:textId="77777777" w:rsidR="00CC0880" w:rsidRDefault="00CC0880" w:rsidP="00987E4B"/>
        </w:tc>
        <w:tc>
          <w:tcPr>
            <w:tcW w:w="3849" w:type="dxa"/>
          </w:tcPr>
          <w:p w14:paraId="297F710C" w14:textId="77777777" w:rsidR="00CC0880" w:rsidRDefault="00CC0880" w:rsidP="00987E4B"/>
        </w:tc>
        <w:tc>
          <w:tcPr>
            <w:tcW w:w="5521" w:type="dxa"/>
          </w:tcPr>
          <w:p w14:paraId="4D66A372" w14:textId="77777777" w:rsidR="00CC0880" w:rsidRDefault="00CC0880" w:rsidP="00987E4B"/>
        </w:tc>
      </w:tr>
      <w:tr w:rsidR="00CC0880" w14:paraId="6B9886BC" w14:textId="77777777" w:rsidTr="005206FF">
        <w:trPr>
          <w:trHeight w:val="416"/>
        </w:trPr>
        <w:tc>
          <w:tcPr>
            <w:tcW w:w="824" w:type="dxa"/>
          </w:tcPr>
          <w:p w14:paraId="0EFE818E" w14:textId="77777777" w:rsidR="00CC0880" w:rsidRDefault="00CC0880" w:rsidP="00987E4B"/>
        </w:tc>
        <w:tc>
          <w:tcPr>
            <w:tcW w:w="3849" w:type="dxa"/>
          </w:tcPr>
          <w:p w14:paraId="54BCEC97" w14:textId="77777777" w:rsidR="00CC0880" w:rsidRDefault="00CC0880" w:rsidP="00987E4B"/>
        </w:tc>
        <w:tc>
          <w:tcPr>
            <w:tcW w:w="5521" w:type="dxa"/>
          </w:tcPr>
          <w:p w14:paraId="6387CB8B" w14:textId="77777777" w:rsidR="00CC0880" w:rsidRDefault="00CC0880" w:rsidP="00987E4B"/>
        </w:tc>
      </w:tr>
      <w:tr w:rsidR="00CC0880" w14:paraId="5F54E15F" w14:textId="77777777" w:rsidTr="00F53641">
        <w:trPr>
          <w:trHeight w:val="410"/>
        </w:trPr>
        <w:tc>
          <w:tcPr>
            <w:tcW w:w="824" w:type="dxa"/>
          </w:tcPr>
          <w:p w14:paraId="5575C212" w14:textId="77777777" w:rsidR="00CC0880" w:rsidRDefault="00CC0880" w:rsidP="00987E4B"/>
        </w:tc>
        <w:tc>
          <w:tcPr>
            <w:tcW w:w="3849" w:type="dxa"/>
          </w:tcPr>
          <w:p w14:paraId="21A31C69" w14:textId="77777777" w:rsidR="00CC0880" w:rsidRDefault="00CC0880" w:rsidP="00987E4B"/>
        </w:tc>
        <w:tc>
          <w:tcPr>
            <w:tcW w:w="5521" w:type="dxa"/>
          </w:tcPr>
          <w:p w14:paraId="72EF3F1B" w14:textId="77777777" w:rsidR="00CC0880" w:rsidRDefault="00CC0880" w:rsidP="00987E4B"/>
        </w:tc>
      </w:tr>
    </w:tbl>
    <w:p w14:paraId="186A3BE3" w14:textId="77777777" w:rsidR="00CC0880" w:rsidRDefault="00CC0880" w:rsidP="00C610B6">
      <w:pPr>
        <w:shd w:val="clear" w:color="auto" w:fill="FFFFFF" w:themeFill="background1"/>
      </w:pPr>
    </w:p>
    <w:p w14:paraId="74893EA4" w14:textId="77777777" w:rsidR="00BA1FC8" w:rsidRPr="00BA1FC8" w:rsidRDefault="00BA1FC8" w:rsidP="00BA1FC8"/>
    <w:p w14:paraId="21221448" w14:textId="77777777" w:rsidR="00BA1FC8" w:rsidRPr="00BA1FC8" w:rsidRDefault="00BA1FC8" w:rsidP="00BA1FC8"/>
    <w:p w14:paraId="0D1C57D7" w14:textId="77777777" w:rsidR="00BA1FC8" w:rsidRPr="00BA1FC8" w:rsidRDefault="00BA1FC8" w:rsidP="00BA1FC8">
      <w:pPr>
        <w:ind w:firstLine="708"/>
      </w:pPr>
    </w:p>
    <w:sectPr w:rsidR="00BA1FC8" w:rsidRPr="00BA1FC8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9CB679" w14:textId="77777777" w:rsidR="006A46D5" w:rsidRDefault="006A46D5" w:rsidP="00BD5A67">
      <w:pPr>
        <w:spacing w:line="240" w:lineRule="auto"/>
      </w:pPr>
      <w:r>
        <w:separator/>
      </w:r>
    </w:p>
  </w:endnote>
  <w:endnote w:type="continuationSeparator" w:id="0">
    <w:p w14:paraId="10BB25E7" w14:textId="77777777" w:rsidR="006A46D5" w:rsidRDefault="006A46D5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FB98B" w14:textId="77777777" w:rsidR="001D5DE8" w:rsidRDefault="001D5D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58C2E" w14:textId="0C3BDCF8" w:rsidR="00BD5A67" w:rsidRPr="00B17F4E" w:rsidRDefault="00B17F4E" w:rsidP="00E6701E">
    <w:pPr>
      <w:spacing w:line="240" w:lineRule="auto"/>
      <w:ind w:left="709" w:right="-709" w:hanging="709"/>
      <w:rPr>
        <w:rFonts w:eastAsia="Times New Roman" w:cs="Calibri"/>
        <w:bCs/>
        <w:iCs/>
        <w:color w:val="0070C0"/>
        <w:sz w:val="16"/>
        <w:szCs w:val="16"/>
        <w:lang w:eastAsia="tr-TR"/>
      </w:rPr>
    </w:pPr>
    <w:proofErr w:type="gramStart"/>
    <w:r w:rsidRPr="00B17F4E">
      <w:rPr>
        <w:rFonts w:eastAsia="Times New Roman" w:cs="Calibri"/>
        <w:bCs/>
        <w:iCs/>
        <w:color w:val="0070C0"/>
        <w:sz w:val="16"/>
        <w:szCs w:val="16"/>
        <w:lang w:eastAsia="tr-TR"/>
      </w:rPr>
      <w:t>KTU.T</w:t>
    </w:r>
    <w:r w:rsidR="00BA1FC8">
      <w:rPr>
        <w:rFonts w:eastAsia="Times New Roman" w:cs="Calibri"/>
        <w:bCs/>
        <w:iCs/>
        <w:color w:val="0070C0"/>
        <w:sz w:val="16"/>
        <w:szCs w:val="16"/>
        <w:lang w:eastAsia="tr-TR"/>
      </w:rPr>
      <w:t>DE</w:t>
    </w:r>
    <w:proofErr w:type="gramEnd"/>
    <w:r w:rsidRPr="00B17F4E">
      <w:rPr>
        <w:rFonts w:eastAsia="Times New Roman" w:cs="Calibri"/>
        <w:bCs/>
        <w:iCs/>
        <w:color w:val="0070C0"/>
        <w:sz w:val="16"/>
        <w:szCs w:val="16"/>
        <w:lang w:eastAsia="tr-TR"/>
      </w:rPr>
      <w:t>.FR.09/</w:t>
    </w:r>
    <w:r>
      <w:rPr>
        <w:rFonts w:eastAsia="Times New Roman" w:cs="Calibri"/>
        <w:bCs/>
        <w:iCs/>
        <w:color w:val="0070C0"/>
        <w:sz w:val="16"/>
        <w:szCs w:val="16"/>
        <w:lang w:eastAsia="tr-TR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7C254" w14:textId="77777777" w:rsidR="001D5DE8" w:rsidRDefault="001D5D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B27E4" w14:textId="77777777" w:rsidR="006A46D5" w:rsidRDefault="006A46D5" w:rsidP="00BD5A67">
      <w:pPr>
        <w:spacing w:line="240" w:lineRule="auto"/>
      </w:pPr>
      <w:r>
        <w:separator/>
      </w:r>
    </w:p>
  </w:footnote>
  <w:footnote w:type="continuationSeparator" w:id="0">
    <w:p w14:paraId="4D8C0956" w14:textId="77777777" w:rsidR="006A46D5" w:rsidRDefault="006A46D5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E3AC4B" w14:textId="77777777" w:rsidR="001D5DE8" w:rsidRDefault="001D5DE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24BBE06C" w:rsidR="007C1D0B" w:rsidRPr="007C1D0B" w:rsidRDefault="00B17F4E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T</w:t>
          </w:r>
          <w:r w:rsidR="001D5DE8">
            <w:rPr>
              <w:rFonts w:cs="Arial"/>
              <w:color w:val="A12123"/>
            </w:rPr>
            <w:t>ürk Dili ve Edebiyatı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6094A1E0" w:rsidR="009935FB" w:rsidRPr="005C556B" w:rsidRDefault="005C556B" w:rsidP="005C556B">
    <w:pPr>
      <w:pStyle w:val="stBilgi"/>
      <w:jc w:val="center"/>
      <w:rPr>
        <w:b/>
        <w:bCs/>
      </w:rPr>
    </w:pPr>
    <w:r w:rsidRPr="005C556B">
      <w:rPr>
        <w:b/>
        <w:bCs/>
      </w:rPr>
      <w:t>SINAV SORUSUNA İTİRAZ FORMU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73C78" w14:textId="77777777" w:rsidR="001D5DE8" w:rsidRDefault="001D5DE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0C594C"/>
    <w:multiLevelType w:val="hybridMultilevel"/>
    <w:tmpl w:val="D1787EDE"/>
    <w:lvl w:ilvl="0" w:tplc="A93860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A32614"/>
    <w:multiLevelType w:val="hybridMultilevel"/>
    <w:tmpl w:val="51709954"/>
    <w:lvl w:ilvl="0" w:tplc="F2C627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5"/>
  </w:num>
  <w:num w:numId="4">
    <w:abstractNumId w:val="4"/>
  </w:num>
  <w:num w:numId="5">
    <w:abstractNumId w:val="8"/>
  </w:num>
  <w:num w:numId="6">
    <w:abstractNumId w:val="13"/>
  </w:num>
  <w:num w:numId="7">
    <w:abstractNumId w:val="16"/>
  </w:num>
  <w:num w:numId="8">
    <w:abstractNumId w:val="9"/>
  </w:num>
  <w:num w:numId="9">
    <w:abstractNumId w:val="11"/>
  </w:num>
  <w:num w:numId="10">
    <w:abstractNumId w:val="14"/>
  </w:num>
  <w:num w:numId="11">
    <w:abstractNumId w:val="15"/>
  </w:num>
  <w:num w:numId="12">
    <w:abstractNumId w:val="7"/>
  </w:num>
  <w:num w:numId="13">
    <w:abstractNumId w:val="0"/>
  </w:num>
  <w:num w:numId="14">
    <w:abstractNumId w:val="6"/>
  </w:num>
  <w:num w:numId="15">
    <w:abstractNumId w:val="1"/>
  </w:num>
  <w:num w:numId="16">
    <w:abstractNumId w:val="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61E7"/>
    <w:rsid w:val="0002779B"/>
    <w:rsid w:val="00027B6E"/>
    <w:rsid w:val="00030BD0"/>
    <w:rsid w:val="0003173F"/>
    <w:rsid w:val="00032426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704"/>
    <w:rsid w:val="00057912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7F7B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D5DE8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84B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021"/>
    <w:rsid w:val="002B5C5D"/>
    <w:rsid w:val="002C20E3"/>
    <w:rsid w:val="002C4547"/>
    <w:rsid w:val="002D09C4"/>
    <w:rsid w:val="002D15FC"/>
    <w:rsid w:val="002D3F19"/>
    <w:rsid w:val="002D5188"/>
    <w:rsid w:val="002D6101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3501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06DAA"/>
    <w:rsid w:val="004117C4"/>
    <w:rsid w:val="00414139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855E1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2A00"/>
    <w:rsid w:val="004F6318"/>
    <w:rsid w:val="004F671E"/>
    <w:rsid w:val="005008C1"/>
    <w:rsid w:val="005060BB"/>
    <w:rsid w:val="005104A0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56B"/>
    <w:rsid w:val="005C5DE8"/>
    <w:rsid w:val="005D0BD1"/>
    <w:rsid w:val="005D21F4"/>
    <w:rsid w:val="005D7CBD"/>
    <w:rsid w:val="005E04B0"/>
    <w:rsid w:val="005E0736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5F68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46D5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E75BC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2116"/>
    <w:rsid w:val="007555DA"/>
    <w:rsid w:val="007566A7"/>
    <w:rsid w:val="0076274F"/>
    <w:rsid w:val="00762900"/>
    <w:rsid w:val="00763624"/>
    <w:rsid w:val="0076399B"/>
    <w:rsid w:val="00766824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71A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6155B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4899"/>
    <w:rsid w:val="008B752A"/>
    <w:rsid w:val="008C1428"/>
    <w:rsid w:val="008C20D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43E0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5836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17F4E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591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97CA0"/>
    <w:rsid w:val="00BA1755"/>
    <w:rsid w:val="00BA1FC8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0B6"/>
    <w:rsid w:val="00C6178D"/>
    <w:rsid w:val="00C61E96"/>
    <w:rsid w:val="00C672D7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0880"/>
    <w:rsid w:val="00CC2E35"/>
    <w:rsid w:val="00CC315A"/>
    <w:rsid w:val="00CC38F5"/>
    <w:rsid w:val="00CC3CF5"/>
    <w:rsid w:val="00CC49D6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4781A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96189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6701E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E33DC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5A57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79D93C-4372-4D01-903B-DE0D1EB2B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ewlett-Packard Company</cp:lastModifiedBy>
  <cp:revision>263</cp:revision>
  <cp:lastPrinted>2024-10-13T20:07:00Z</cp:lastPrinted>
  <dcterms:created xsi:type="dcterms:W3CDTF">2024-10-14T08:55:00Z</dcterms:created>
  <dcterms:modified xsi:type="dcterms:W3CDTF">2025-10-21T11:20:00Z</dcterms:modified>
</cp:coreProperties>
</file>